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831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432f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42:28Z</dcterms:created>
  <dcterms:modified xsi:type="dcterms:W3CDTF">2017-03-13T14:42:28Z</dcterms:modified>
</cp:coreProperties>
</file>